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Y="-26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4760" w:rsidRPr="002E4760" w14:paraId="1D0B8C17" w14:textId="77777777" w:rsidTr="00BD06BC">
        <w:tc>
          <w:tcPr>
            <w:tcW w:w="9016" w:type="dxa"/>
          </w:tcPr>
          <w:p w14:paraId="27A2548C" w14:textId="77777777" w:rsidR="00BD06BC" w:rsidRPr="002E4760" w:rsidRDefault="007469A2" w:rsidP="00F906E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/>
                <w:b/>
                <w:bCs/>
                <w:sz w:val="24"/>
                <w:szCs w:val="24"/>
                <w:rtl/>
              </w:rPr>
              <w:t>صورت‌جلسه</w:t>
            </w:r>
          </w:p>
          <w:p w14:paraId="19924FC9" w14:textId="7F340266" w:rsidR="00BD06BC" w:rsidRPr="002E4760" w:rsidRDefault="00CB70B4" w:rsidP="00F906E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پنجمین</w:t>
            </w:r>
            <w:r w:rsidR="0022506B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جلسه</w:t>
            </w:r>
            <w:r w:rsidR="00BD06BC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کم</w:t>
            </w:r>
            <w:r w:rsidR="00042B77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BD06BC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یون </w:t>
            </w:r>
            <w:r w:rsidR="004F204C" w:rsidRPr="002E4760">
              <w:rPr>
                <w:rFonts w:cs="B Nazanin"/>
                <w:b/>
                <w:bCs/>
                <w:sz w:val="24"/>
                <w:szCs w:val="24"/>
                <w:rtl/>
              </w:rPr>
              <w:t>س</w:t>
            </w:r>
            <w:r w:rsidR="004F204C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4F204C" w:rsidRPr="002E4760">
              <w:rPr>
                <w:rFonts w:cs="B Nazanin" w:hint="eastAsia"/>
                <w:b/>
                <w:bCs/>
                <w:sz w:val="24"/>
                <w:szCs w:val="24"/>
                <w:rtl/>
              </w:rPr>
              <w:t>است‌گذار</w:t>
            </w:r>
            <w:r w:rsidR="004F204C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BD06BC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، پایش و </w:t>
            </w:r>
            <w:r w:rsidR="00882A74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ارتقاء</w:t>
            </w:r>
            <w:r w:rsidR="00BD06BC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نشریات علمی دانشگاه تبریز</w:t>
            </w:r>
          </w:p>
        </w:tc>
      </w:tr>
    </w:tbl>
    <w:p w14:paraId="5F0A1F6D" w14:textId="77777777" w:rsidR="00555192" w:rsidRPr="002E4760" w:rsidRDefault="00555192" w:rsidP="00F906EE">
      <w:pPr>
        <w:spacing w:after="0" w:line="240" w:lineRule="auto"/>
        <w:jc w:val="center"/>
        <w:rPr>
          <w:rFonts w:cs="B Nazanin"/>
          <w:b/>
          <w:bCs/>
          <w:sz w:val="24"/>
          <w:szCs w:val="24"/>
          <w:rtl/>
        </w:rPr>
      </w:pPr>
      <w:bookmarkStart w:id="0" w:name="_GoBack"/>
      <w:bookmarkEnd w:id="0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26"/>
        <w:gridCol w:w="2835"/>
        <w:gridCol w:w="2552"/>
        <w:gridCol w:w="2403"/>
      </w:tblGrid>
      <w:tr w:rsidR="002E4760" w:rsidRPr="002E4760" w14:paraId="3C874F3E" w14:textId="77777777" w:rsidTr="00C865C5">
        <w:tc>
          <w:tcPr>
            <w:tcW w:w="1226" w:type="dxa"/>
          </w:tcPr>
          <w:p w14:paraId="226486F8" w14:textId="61812A2D" w:rsidR="00BD06BC" w:rsidRPr="002E4760" w:rsidRDefault="00CB70B4" w:rsidP="00F906EE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پنجمین</w:t>
            </w:r>
            <w:r w:rsidR="00BD06BC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جلسه</w:t>
            </w:r>
          </w:p>
        </w:tc>
        <w:tc>
          <w:tcPr>
            <w:tcW w:w="2835" w:type="dxa"/>
          </w:tcPr>
          <w:p w14:paraId="059AA0EE" w14:textId="339D12A1" w:rsidR="00BD06BC" w:rsidRPr="002E4760" w:rsidRDefault="00BD06BC" w:rsidP="00CB70B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ریخ: </w:t>
            </w:r>
            <w:r w:rsidR="00A0305E" w:rsidRPr="002E4760">
              <w:rPr>
                <w:rFonts w:cs="B Nazanin"/>
                <w:b/>
                <w:bCs/>
                <w:sz w:val="24"/>
                <w:szCs w:val="24"/>
                <w:rtl/>
              </w:rPr>
              <w:t xml:space="preserve">چهارشنبه </w:t>
            </w:r>
            <w:r w:rsidR="00CB70B4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چهاردهم اسفند </w:t>
            </w:r>
            <w:r w:rsidR="009351F8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م</w:t>
            </w:r>
            <w:r w:rsidR="007469A2" w:rsidRPr="002E4760">
              <w:rPr>
                <w:rFonts w:cs="B Nazanin" w:hint="eastAsia"/>
                <w:b/>
                <w:bCs/>
                <w:sz w:val="24"/>
                <w:szCs w:val="24"/>
                <w:rtl/>
              </w:rPr>
              <w:t>اه</w:t>
            </w:r>
            <w:r w:rsidR="00A0305E" w:rsidRPr="002E4760">
              <w:rPr>
                <w:rFonts w:cs="B Nazanin"/>
                <w:b/>
                <w:bCs/>
                <w:sz w:val="24"/>
                <w:szCs w:val="24"/>
                <w:rtl/>
              </w:rPr>
              <w:t xml:space="preserve">  98</w:t>
            </w:r>
          </w:p>
        </w:tc>
        <w:tc>
          <w:tcPr>
            <w:tcW w:w="2552" w:type="dxa"/>
          </w:tcPr>
          <w:p w14:paraId="181C6CDB" w14:textId="771DEF9E" w:rsidR="00BD06BC" w:rsidRPr="002E4760" w:rsidRDefault="00BD06BC" w:rsidP="00CB70B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ساعت:  </w:t>
            </w:r>
            <w:r w:rsidR="00CB70B4">
              <w:rPr>
                <w:rFonts w:cs="B Nazanin" w:hint="cs"/>
                <w:b/>
                <w:bCs/>
                <w:sz w:val="24"/>
                <w:szCs w:val="24"/>
                <w:rtl/>
              </w:rPr>
              <w:t>11:30</w:t>
            </w: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 w:rsidR="00CB70B4"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  <w:r w:rsidR="00BA2216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  <w:r w:rsidR="00CB70B4">
              <w:rPr>
                <w:rFonts w:cs="B Nazanin" w:hint="cs"/>
                <w:b/>
                <w:bCs/>
                <w:sz w:val="24"/>
                <w:szCs w:val="24"/>
                <w:rtl/>
              </w:rPr>
              <w:t>00</w:t>
            </w:r>
          </w:p>
        </w:tc>
        <w:tc>
          <w:tcPr>
            <w:tcW w:w="2403" w:type="dxa"/>
          </w:tcPr>
          <w:p w14:paraId="1588CF59" w14:textId="501E2F19" w:rsidR="00BD06BC" w:rsidRPr="002E4760" w:rsidRDefault="00BD06BC" w:rsidP="00CB70B4">
            <w:pPr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مکان: دفتر </w:t>
            </w:r>
            <w:r w:rsidR="00CB70B4">
              <w:rPr>
                <w:rFonts w:cs="B Nazanin" w:hint="cs"/>
                <w:b/>
                <w:bCs/>
                <w:sz w:val="24"/>
                <w:szCs w:val="24"/>
                <w:rtl/>
              </w:rPr>
              <w:t>کتابخانه مرکزی و مرکز اسناد</w:t>
            </w:r>
          </w:p>
        </w:tc>
      </w:tr>
      <w:tr w:rsidR="002E4760" w:rsidRPr="002E4760" w14:paraId="2796FA70" w14:textId="77777777" w:rsidTr="00483B5C">
        <w:tc>
          <w:tcPr>
            <w:tcW w:w="9016" w:type="dxa"/>
            <w:gridSpan w:val="4"/>
          </w:tcPr>
          <w:p w14:paraId="2DF7C30F" w14:textId="7533F6C5" w:rsidR="002B6429" w:rsidRPr="002E4760" w:rsidRDefault="00524632" w:rsidP="00F906EE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دستور جلسه:</w:t>
            </w:r>
            <w:r w:rsidR="002B6429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بررسی و انتخاب سردبیران و </w:t>
            </w:r>
            <w:r w:rsidR="007469A2" w:rsidRPr="002E4760">
              <w:rPr>
                <w:rFonts w:cs="B Nazanin"/>
                <w:b/>
                <w:bCs/>
                <w:sz w:val="24"/>
                <w:szCs w:val="24"/>
                <w:rtl/>
              </w:rPr>
              <w:t>مد</w:t>
            </w:r>
            <w:r w:rsidR="007469A2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="007469A2" w:rsidRPr="002E4760">
              <w:rPr>
                <w:rFonts w:cs="B Nazanin" w:hint="eastAsia"/>
                <w:b/>
                <w:bCs/>
                <w:sz w:val="24"/>
                <w:szCs w:val="24"/>
                <w:rtl/>
              </w:rPr>
              <w:t>رمسئولان</w:t>
            </w:r>
            <w:r w:rsidR="002B6429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7469A2" w:rsidRPr="002E4760">
              <w:rPr>
                <w:rFonts w:cs="B Nazanin"/>
                <w:b/>
                <w:bCs/>
                <w:sz w:val="24"/>
                <w:szCs w:val="24"/>
                <w:rtl/>
              </w:rPr>
              <w:t>معرف</w:t>
            </w:r>
            <w:r w:rsidR="007469A2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ی‌</w:t>
            </w:r>
            <w:r w:rsidR="007469A2" w:rsidRPr="002E4760">
              <w:rPr>
                <w:rFonts w:cs="B Nazanin" w:hint="eastAsia"/>
                <w:b/>
                <w:bCs/>
                <w:sz w:val="24"/>
                <w:szCs w:val="24"/>
                <w:rtl/>
              </w:rPr>
              <w:t>شده</w:t>
            </w:r>
            <w:r w:rsidR="002B6429"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و سایر موارد مندرج در جدول زیر:</w:t>
            </w:r>
          </w:p>
          <w:tbl>
            <w:tblPr>
              <w:bidiVisual/>
              <w:tblW w:w="8260" w:type="dxa"/>
              <w:tblLook w:val="04A0" w:firstRow="1" w:lastRow="0" w:firstColumn="1" w:lastColumn="0" w:noHBand="0" w:noVBand="1"/>
            </w:tblPr>
            <w:tblGrid>
              <w:gridCol w:w="440"/>
              <w:gridCol w:w="2860"/>
              <w:gridCol w:w="4960"/>
            </w:tblGrid>
            <w:tr w:rsidR="00E77786" w:rsidRPr="00E77786" w14:paraId="43E91AED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6F6838" w14:textId="23E1B36F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1</w:t>
                  </w:r>
                </w:p>
              </w:tc>
              <w:tc>
                <w:tcPr>
                  <w:tcW w:w="28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4FE062E" w14:textId="77777777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4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0400ABF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تعیین ساز و کار مالی برای پرداخت اسناد نشریات، پاداش، حق الزحمه و حق داوری</w:t>
                  </w:r>
                </w:p>
              </w:tc>
            </w:tr>
            <w:tr w:rsidR="00E77786" w:rsidRPr="00E77786" w14:paraId="35548193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0BAD242" w14:textId="2088F93D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2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2117D9" w14:textId="77777777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4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9CD2EC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پیشنهاد طرح موضوع در جلسه</w:t>
                  </w:r>
                </w:p>
              </w:tc>
            </w:tr>
            <w:tr w:rsidR="00E77786" w:rsidRPr="00E77786" w14:paraId="6E543CB5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05FBB614" w14:textId="7228D65A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3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84D04B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تاریخ نامه ایران بعد از اسلام</w:t>
                  </w:r>
                </w:p>
              </w:tc>
              <w:tc>
                <w:tcPr>
                  <w:tcW w:w="4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6379B79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عرفی اعضای هیات تحریریه</w:t>
                  </w:r>
                </w:p>
              </w:tc>
            </w:tr>
            <w:tr w:rsidR="00E77786" w:rsidRPr="00E77786" w14:paraId="7B2C1DCD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30A9DE19" w14:textId="58CA8BCA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4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BA1FBF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هندسی عمران و محیط زیست</w:t>
                  </w:r>
                </w:p>
              </w:tc>
              <w:tc>
                <w:tcPr>
                  <w:tcW w:w="4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60EB35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عرفی سردبیران پیشنهادی</w:t>
                  </w:r>
                </w:p>
              </w:tc>
            </w:tr>
            <w:tr w:rsidR="00E77786" w:rsidRPr="00E77786" w14:paraId="20D52F8F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6804199" w14:textId="4BDB84E3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1617BCC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پردازش سیگنال پیشرفته</w:t>
                  </w:r>
                </w:p>
              </w:tc>
              <w:tc>
                <w:tcPr>
                  <w:tcW w:w="4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3D72C8E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عرفی سردبیران پیشنهادی</w:t>
                  </w:r>
                </w:p>
              </w:tc>
            </w:tr>
            <w:tr w:rsidR="00E77786" w:rsidRPr="00E77786" w14:paraId="10A01730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2D8E510D" w14:textId="0B16225B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6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7C819DE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نشریات دانشکده کشاورزی</w:t>
                  </w:r>
                </w:p>
              </w:tc>
              <w:tc>
                <w:tcPr>
                  <w:tcW w:w="4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9531B0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عرفی مدیرمسئولان پیشنهادی</w:t>
                  </w:r>
                </w:p>
              </w:tc>
            </w:tr>
            <w:tr w:rsidR="00E77786" w:rsidRPr="00E77786" w14:paraId="25AC25FA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68A655A4" w14:textId="3784A059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7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030602D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هندسی برق</w:t>
                  </w:r>
                </w:p>
              </w:tc>
              <w:tc>
                <w:tcPr>
                  <w:tcW w:w="4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E671E4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عرفی سردبیران پیشنهادی</w:t>
                  </w:r>
                </w:p>
              </w:tc>
            </w:tr>
            <w:tr w:rsidR="00E77786" w:rsidRPr="00E77786" w14:paraId="3AA725B5" w14:textId="77777777" w:rsidTr="00E77786">
              <w:trPr>
                <w:trHeight w:val="375"/>
              </w:trPr>
              <w:tc>
                <w:tcPr>
                  <w:tcW w:w="44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</w:tcPr>
                <w:p w14:paraId="58399BE5" w14:textId="012F712E" w:rsidR="00E77786" w:rsidRPr="00E77786" w:rsidRDefault="00E77786" w:rsidP="00E77786">
                  <w:pPr>
                    <w:bidi w:val="0"/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8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1E833F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پژوهش های نوین دینی</w:t>
                  </w:r>
                </w:p>
              </w:tc>
              <w:tc>
                <w:tcPr>
                  <w:tcW w:w="4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9DE6AB" w14:textId="77777777" w:rsidR="00E77786" w:rsidRPr="00E77786" w:rsidRDefault="00E77786" w:rsidP="00E77786">
                  <w:pPr>
                    <w:spacing w:after="0" w:line="240" w:lineRule="auto"/>
                    <w:jc w:val="center"/>
                    <w:rPr>
                      <w:rFonts w:ascii="Arial" w:eastAsia="Times New Roman" w:hAnsi="Arial" w:cs="B Titr"/>
                      <w:color w:val="000000"/>
                      <w:sz w:val="16"/>
                      <w:szCs w:val="16"/>
                      <w:rtl/>
                    </w:rPr>
                  </w:pPr>
                  <w:r w:rsidRPr="00E77786">
                    <w:rPr>
                      <w:rFonts w:ascii="Arial" w:eastAsia="Times New Roman" w:hAnsi="Arial" w:cs="B Titr" w:hint="cs"/>
                      <w:color w:val="000000"/>
                      <w:sz w:val="16"/>
                      <w:szCs w:val="16"/>
                      <w:rtl/>
                    </w:rPr>
                    <w:t>معرفی هیات تحریریه  بیت المللی</w:t>
                  </w:r>
                </w:p>
              </w:tc>
            </w:tr>
          </w:tbl>
          <w:p w14:paraId="5F71B0C2" w14:textId="7878F62A" w:rsidR="0022553F" w:rsidRPr="002E4760" w:rsidRDefault="0022553F" w:rsidP="00F906EE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2E4760" w:rsidRPr="002E4760" w14:paraId="774BA9E9" w14:textId="77777777" w:rsidTr="00483B5C">
        <w:tc>
          <w:tcPr>
            <w:tcW w:w="9016" w:type="dxa"/>
            <w:gridSpan w:val="4"/>
          </w:tcPr>
          <w:p w14:paraId="66126D1B" w14:textId="77777777" w:rsidR="00524632" w:rsidRPr="002E4760" w:rsidRDefault="00524632" w:rsidP="00F906EE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حاضرین </w:t>
            </w:r>
            <w:r w:rsidR="004F204C" w:rsidRPr="002E4760">
              <w:rPr>
                <w:rFonts w:cs="B Nazanin"/>
                <w:b/>
                <w:bCs/>
                <w:sz w:val="24"/>
                <w:szCs w:val="24"/>
                <w:rtl/>
              </w:rPr>
              <w:t>در جلسه</w:t>
            </w: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6BF09D84" w14:textId="77777777" w:rsidR="000D66A7" w:rsidRPr="002E4760" w:rsidRDefault="000D66A7" w:rsidP="00F906EE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         اعضای حقوقی:</w:t>
            </w:r>
          </w:p>
          <w:p w14:paraId="08D7C2B3" w14:textId="77777777" w:rsidR="000D66A7" w:rsidRPr="002E4760" w:rsidRDefault="000D66A7" w:rsidP="00F906EE">
            <w:pPr>
              <w:numPr>
                <w:ilvl w:val="0"/>
                <w:numId w:val="1"/>
              </w:numPr>
              <w:contextualSpacing/>
              <w:rPr>
                <w:rFonts w:cs="B Nazanin"/>
                <w:sz w:val="24"/>
                <w:szCs w:val="24"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 xml:space="preserve">دکتر اصغر عسگری: عضو و رئیس </w:t>
            </w:r>
            <w:r w:rsidR="00042B77" w:rsidRPr="002E4760">
              <w:rPr>
                <w:rFonts w:cs="B Nazanin" w:hint="cs"/>
                <w:sz w:val="24"/>
                <w:szCs w:val="24"/>
                <w:rtl/>
              </w:rPr>
              <w:t>کمیسیون</w:t>
            </w:r>
          </w:p>
          <w:p w14:paraId="5854F650" w14:textId="77777777" w:rsidR="000D66A7" w:rsidRPr="002E4760" w:rsidRDefault="0022506B" w:rsidP="00F906EE">
            <w:pPr>
              <w:numPr>
                <w:ilvl w:val="0"/>
                <w:numId w:val="1"/>
              </w:numPr>
              <w:contextualSpacing/>
              <w:rPr>
                <w:rFonts w:cs="B Nazanin"/>
                <w:sz w:val="24"/>
                <w:szCs w:val="24"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>دکت</w:t>
            </w:r>
            <w:r w:rsidR="000D66A7" w:rsidRPr="002E4760">
              <w:rPr>
                <w:rFonts w:cs="B Nazanin" w:hint="cs"/>
                <w:sz w:val="24"/>
                <w:szCs w:val="24"/>
                <w:rtl/>
              </w:rPr>
              <w:t xml:space="preserve">ر رسول زوارقی: عضو و دبیر </w:t>
            </w:r>
            <w:r w:rsidR="00042B77" w:rsidRPr="002E4760">
              <w:rPr>
                <w:rFonts w:cs="B Nazanin" w:hint="cs"/>
                <w:sz w:val="24"/>
                <w:szCs w:val="24"/>
                <w:rtl/>
              </w:rPr>
              <w:t>کمیسیون</w:t>
            </w:r>
            <w:r w:rsidR="000D66A7" w:rsidRPr="002E4760">
              <w:rPr>
                <w:rFonts w:cs="B Nazanin"/>
                <w:sz w:val="24"/>
                <w:szCs w:val="24"/>
                <w:rtl/>
              </w:rPr>
              <w:t xml:space="preserve"> </w:t>
            </w:r>
          </w:p>
          <w:p w14:paraId="4E7A381F" w14:textId="77777777" w:rsidR="000D66A7" w:rsidRPr="002E4760" w:rsidRDefault="000D66A7" w:rsidP="00F906EE">
            <w:pPr>
              <w:numPr>
                <w:ilvl w:val="0"/>
                <w:numId w:val="1"/>
              </w:numPr>
              <w:contextualSpacing/>
              <w:rPr>
                <w:rFonts w:cs="B Nazanin"/>
                <w:sz w:val="24"/>
                <w:szCs w:val="24"/>
              </w:rPr>
            </w:pPr>
            <w:r w:rsidRPr="002E4760">
              <w:rPr>
                <w:rFonts w:cs="B Nazanin"/>
                <w:sz w:val="24"/>
                <w:szCs w:val="24"/>
                <w:rtl/>
              </w:rPr>
              <w:t>دکتر سه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عابر: عضو حقوق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042B77" w:rsidRPr="002E4760">
              <w:rPr>
                <w:rFonts w:cs="B Nazanin"/>
                <w:sz w:val="24"/>
                <w:szCs w:val="24"/>
                <w:rtl/>
              </w:rPr>
              <w:t>کمیسیون</w:t>
            </w:r>
          </w:p>
          <w:p w14:paraId="41C7EE07" w14:textId="77777777" w:rsidR="000D66A7" w:rsidRPr="002E4760" w:rsidRDefault="000D66A7" w:rsidP="00F906EE">
            <w:pPr>
              <w:ind w:left="720"/>
              <w:contextualSpacing/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اعضای حقیقی:</w:t>
            </w:r>
          </w:p>
          <w:p w14:paraId="2E036A8B" w14:textId="77777777" w:rsidR="000D66A7" w:rsidRPr="002E4760" w:rsidRDefault="000D66A7" w:rsidP="00F906EE">
            <w:pPr>
              <w:numPr>
                <w:ilvl w:val="0"/>
                <w:numId w:val="1"/>
              </w:numPr>
              <w:contextualSpacing/>
              <w:rPr>
                <w:rFonts w:cs="B Nazanin"/>
                <w:sz w:val="24"/>
                <w:szCs w:val="24"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>دکتر</w:t>
            </w:r>
            <w:r w:rsidR="0022506B" w:rsidRPr="002E4760">
              <w:rPr>
                <w:rFonts w:cs="B Nazanin"/>
                <w:sz w:val="24"/>
                <w:szCs w:val="24"/>
                <w:rtl/>
              </w:rPr>
              <w:t xml:space="preserve"> شهرام روس</w:t>
            </w:r>
            <w:r w:rsidR="0022506B" w:rsidRPr="002E4760">
              <w:rPr>
                <w:rFonts w:cs="B Nazanin" w:hint="cs"/>
                <w:sz w:val="24"/>
                <w:szCs w:val="24"/>
                <w:rtl/>
              </w:rPr>
              <w:t>ت</w:t>
            </w:r>
            <w:r w:rsidRPr="002E4760">
              <w:rPr>
                <w:rFonts w:cs="B Nazanin"/>
                <w:sz w:val="24"/>
                <w:szCs w:val="24"/>
                <w:rtl/>
              </w:rPr>
              <w:t>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 xml:space="preserve">یی: عضو </w:t>
            </w:r>
            <w:r w:rsidR="00042B77" w:rsidRPr="002E4760">
              <w:rPr>
                <w:rFonts w:cs="B Nazanin" w:hint="cs"/>
                <w:sz w:val="24"/>
                <w:szCs w:val="24"/>
                <w:rtl/>
              </w:rPr>
              <w:t>کمیسیون</w:t>
            </w:r>
          </w:p>
          <w:p w14:paraId="32C69D28" w14:textId="246C2327" w:rsidR="000D66A7" w:rsidRPr="00C456F6" w:rsidRDefault="00C456F6" w:rsidP="00C07698">
            <w:pPr>
              <w:numPr>
                <w:ilvl w:val="0"/>
                <w:numId w:val="1"/>
              </w:numPr>
              <w:spacing w:after="160" w:line="259" w:lineRule="auto"/>
              <w:contextualSpacing/>
              <w:rPr>
                <w:rFonts w:cs="B Nazanin"/>
                <w:sz w:val="24"/>
                <w:szCs w:val="24"/>
              </w:rPr>
            </w:pPr>
            <w:r w:rsidRPr="00C456F6">
              <w:rPr>
                <w:rFonts w:cs="B Nazanin" w:hint="cs"/>
                <w:sz w:val="24"/>
                <w:szCs w:val="24"/>
                <w:rtl/>
              </w:rPr>
              <w:t>دکتر احمد جهانگیری: عضو کمیسیون</w:t>
            </w:r>
          </w:p>
          <w:p w14:paraId="55E438F5" w14:textId="77777777" w:rsidR="00E77786" w:rsidRPr="00E77786" w:rsidRDefault="000D66A7" w:rsidP="00EC5F84">
            <w:pPr>
              <w:numPr>
                <w:ilvl w:val="0"/>
                <w:numId w:val="1"/>
              </w:numPr>
              <w:contextualSpacing/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 xml:space="preserve">دکتر مهرداد لکستانی: عضو </w:t>
            </w:r>
            <w:r w:rsidR="00042B77" w:rsidRPr="002E4760">
              <w:rPr>
                <w:rFonts w:cs="B Nazanin" w:hint="cs"/>
                <w:sz w:val="24"/>
                <w:szCs w:val="24"/>
                <w:rtl/>
              </w:rPr>
              <w:t>کمیسیون</w:t>
            </w:r>
            <w:r w:rsidR="00E77786" w:rsidRPr="002E476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0F512090" w14:textId="77777777" w:rsidR="00C456F6" w:rsidRPr="00C456F6" w:rsidRDefault="00E77786" w:rsidP="00EC5F84">
            <w:pPr>
              <w:numPr>
                <w:ilvl w:val="0"/>
                <w:numId w:val="1"/>
              </w:numPr>
              <w:contextualSpacing/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>دکتر ابراهیم بابایی: عضو کمیسیون</w:t>
            </w:r>
          </w:p>
          <w:p w14:paraId="3FEE60F2" w14:textId="77777777" w:rsidR="000D66A7" w:rsidRDefault="00E77786" w:rsidP="00EC5F84">
            <w:pPr>
              <w:numPr>
                <w:ilvl w:val="0"/>
                <w:numId w:val="1"/>
              </w:numPr>
              <w:contextualSpacing/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 xml:space="preserve"> دکتر محمد اصغری: عضو کمیسیون</w:t>
            </w:r>
          </w:p>
          <w:p w14:paraId="676ED40A" w14:textId="77777777" w:rsidR="00FF67CF" w:rsidRDefault="00FF67CF" w:rsidP="00FF67CF">
            <w:pPr>
              <w:ind w:left="720"/>
              <w:contextualSpacing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یهمان جلسه:</w:t>
            </w:r>
          </w:p>
          <w:p w14:paraId="5A728B02" w14:textId="12E71737" w:rsidR="00FF67CF" w:rsidRPr="00FF67CF" w:rsidRDefault="00FF67CF" w:rsidP="00FF67CF">
            <w:pPr>
              <w:ind w:left="720"/>
              <w:contextualSpacing/>
              <w:rPr>
                <w:rFonts w:cs="B Nazanin"/>
                <w:sz w:val="24"/>
                <w:szCs w:val="24"/>
                <w:rtl/>
              </w:rPr>
            </w:pPr>
            <w:r w:rsidRPr="00FF67CF">
              <w:rPr>
                <w:rFonts w:cs="B Nazanin" w:hint="cs"/>
                <w:sz w:val="24"/>
                <w:szCs w:val="24"/>
                <w:rtl/>
              </w:rPr>
              <w:t>آقای اکبرپور نماینده مدیریت امور مالی و عامل مالی معاونت پژوهش و فناوری</w:t>
            </w:r>
          </w:p>
        </w:tc>
      </w:tr>
      <w:tr w:rsidR="002E4760" w:rsidRPr="002E4760" w14:paraId="1CB3E0D2" w14:textId="77777777" w:rsidTr="00483B5C">
        <w:tc>
          <w:tcPr>
            <w:tcW w:w="9016" w:type="dxa"/>
            <w:gridSpan w:val="4"/>
          </w:tcPr>
          <w:p w14:paraId="2CC235D9" w14:textId="77777777" w:rsidR="00524632" w:rsidRPr="002E4760" w:rsidRDefault="000D66A7" w:rsidP="00F906EE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غایبین جلسه: </w:t>
            </w:r>
          </w:p>
          <w:p w14:paraId="42BC3A12" w14:textId="31A57C7F" w:rsidR="00EC5F84" w:rsidRPr="002E4760" w:rsidRDefault="00C456F6" w:rsidP="00F906EE">
            <w:pPr>
              <w:numPr>
                <w:ilvl w:val="0"/>
                <w:numId w:val="1"/>
              </w:numPr>
              <w:contextualSpacing/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/>
                <w:sz w:val="24"/>
                <w:szCs w:val="24"/>
                <w:rtl/>
              </w:rPr>
              <w:t>دکتر افش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حمد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پور: عضو کم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ون</w:t>
            </w:r>
          </w:p>
          <w:p w14:paraId="07C49C7B" w14:textId="4B7CFC40" w:rsidR="002B6429" w:rsidRPr="002E4760" w:rsidRDefault="00C456F6" w:rsidP="00F906EE">
            <w:pPr>
              <w:numPr>
                <w:ilvl w:val="0"/>
                <w:numId w:val="1"/>
              </w:numPr>
              <w:contextualSpacing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>دکتر اکبر تقی زاده: عضو کمیسیون</w:t>
            </w:r>
          </w:p>
        </w:tc>
      </w:tr>
      <w:tr w:rsidR="002E4760" w:rsidRPr="002E4760" w14:paraId="0B239821" w14:textId="77777777" w:rsidTr="00483B5C">
        <w:tc>
          <w:tcPr>
            <w:tcW w:w="9016" w:type="dxa"/>
            <w:gridSpan w:val="4"/>
          </w:tcPr>
          <w:p w14:paraId="3BC48C5D" w14:textId="5DB163F6" w:rsidR="000D66A7" w:rsidRPr="002E4760" w:rsidRDefault="000D66A7" w:rsidP="00F906EE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لاصه مطالب </w:t>
            </w:r>
            <w:r w:rsidR="00AB0E27" w:rsidRPr="002E4760">
              <w:rPr>
                <w:rFonts w:cs="B Nazanin"/>
                <w:b/>
                <w:bCs/>
                <w:sz w:val="24"/>
                <w:szCs w:val="24"/>
                <w:rtl/>
              </w:rPr>
              <w:t>ذکرشده</w:t>
            </w: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695ACC1B" w14:textId="1759136F" w:rsidR="00F906EE" w:rsidRPr="002E4760" w:rsidRDefault="000D66A7" w:rsidP="001D14C0">
            <w:pPr>
              <w:contextualSpacing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>در ابتدای جلسه آ</w:t>
            </w:r>
            <w:r w:rsidR="005C1105" w:rsidRPr="002E4760">
              <w:rPr>
                <w:rFonts w:cs="B Nazanin" w:hint="cs"/>
                <w:sz w:val="24"/>
                <w:szCs w:val="24"/>
                <w:rtl/>
              </w:rPr>
              <w:t>قای دکتر عسگری ضمن خوشامدگویی</w:t>
            </w:r>
            <w:r w:rsidR="00952B60" w:rsidRPr="002E476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1745F" w:rsidRPr="002E4760">
              <w:rPr>
                <w:rFonts w:cs="B Nazanin" w:hint="cs"/>
                <w:sz w:val="24"/>
                <w:szCs w:val="24"/>
                <w:rtl/>
              </w:rPr>
              <w:t xml:space="preserve">از زحمات اعضای </w:t>
            </w:r>
            <w:r w:rsidR="00042B77" w:rsidRPr="002E4760">
              <w:rPr>
                <w:rFonts w:cs="B Nazanin" w:hint="cs"/>
                <w:sz w:val="24"/>
                <w:szCs w:val="24"/>
                <w:rtl/>
              </w:rPr>
              <w:t>کمیسیون</w:t>
            </w:r>
            <w:r w:rsidR="00952B60" w:rsidRPr="002E476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F906EE" w:rsidRPr="002E4760">
              <w:rPr>
                <w:rFonts w:cs="B Nazanin" w:hint="cs"/>
                <w:sz w:val="24"/>
                <w:szCs w:val="24"/>
                <w:rtl/>
              </w:rPr>
              <w:t xml:space="preserve">قدردانی نمودند. </w:t>
            </w:r>
          </w:p>
          <w:p w14:paraId="62662F51" w14:textId="77777777" w:rsidR="00E25827" w:rsidRDefault="001D14C0" w:rsidP="001D14C0">
            <w:pPr>
              <w:contextualSpacing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>و</w:t>
            </w:r>
            <w:r w:rsidR="000F3DEA" w:rsidRPr="002E4760">
              <w:rPr>
                <w:rFonts w:cs="B Nazanin" w:hint="cs"/>
                <w:sz w:val="24"/>
                <w:szCs w:val="24"/>
                <w:rtl/>
              </w:rPr>
              <w:t xml:space="preserve"> در ادامه آقای دکتر زوارقی</w:t>
            </w:r>
            <w:r w:rsidR="002160A5" w:rsidRPr="002E476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952B60" w:rsidRPr="002E4760">
              <w:rPr>
                <w:rFonts w:cs="B Nazanin" w:hint="cs"/>
                <w:sz w:val="24"/>
                <w:szCs w:val="24"/>
                <w:rtl/>
              </w:rPr>
              <w:t>به تشریح دستور جلسه به شرح زیر</w:t>
            </w:r>
            <w:r w:rsidR="00F807B5" w:rsidRPr="002E4760">
              <w:rPr>
                <w:rFonts w:cs="B Nazanin" w:hint="cs"/>
                <w:sz w:val="24"/>
                <w:szCs w:val="24"/>
                <w:rtl/>
              </w:rPr>
              <w:t xml:space="preserve"> پ</w:t>
            </w:r>
            <w:r w:rsidR="00952B60" w:rsidRPr="002E4760">
              <w:rPr>
                <w:rFonts w:cs="B Nazanin" w:hint="cs"/>
                <w:sz w:val="24"/>
                <w:szCs w:val="24"/>
                <w:rtl/>
              </w:rPr>
              <w:t>رداختند</w:t>
            </w:r>
            <w:r w:rsidR="00F807B5" w:rsidRPr="002E4760">
              <w:rPr>
                <w:rFonts w:cs="B Nazanin" w:hint="cs"/>
                <w:sz w:val="24"/>
                <w:szCs w:val="24"/>
                <w:rtl/>
              </w:rPr>
              <w:t>.</w:t>
            </w:r>
            <w:r w:rsidR="002160A5" w:rsidRPr="002E4760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5009DFEE" w14:textId="77777777" w:rsidR="00D76F8B" w:rsidRDefault="00D76F8B" w:rsidP="001D14C0">
            <w:pPr>
              <w:contextualSpacing/>
              <w:jc w:val="lowKashida"/>
              <w:rPr>
                <w:rFonts w:cs="B Nazanin"/>
                <w:sz w:val="24"/>
                <w:szCs w:val="24"/>
                <w:rtl/>
              </w:rPr>
            </w:pPr>
          </w:p>
          <w:p w14:paraId="6BC54CE3" w14:textId="3DBE7E8E" w:rsidR="00D76F8B" w:rsidRPr="002E4760" w:rsidRDefault="00D76F8B" w:rsidP="001D14C0">
            <w:pPr>
              <w:contextualSpacing/>
              <w:jc w:val="lowKashida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0D66A7" w:rsidRPr="002E4760" w14:paraId="1E1F0C97" w14:textId="77777777" w:rsidTr="0014546B">
        <w:trPr>
          <w:trHeight w:val="12091"/>
        </w:trPr>
        <w:tc>
          <w:tcPr>
            <w:tcW w:w="9016" w:type="dxa"/>
            <w:gridSpan w:val="4"/>
          </w:tcPr>
          <w:p w14:paraId="6F8FE09C" w14:textId="7E2FC88D" w:rsidR="000D66A7" w:rsidRPr="002E4760" w:rsidRDefault="002160A5" w:rsidP="00F906EE">
            <w:pPr>
              <w:jc w:val="lowKashida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>بررسی دستور جلسه:</w:t>
            </w:r>
          </w:p>
          <w:p w14:paraId="2D6756E8" w14:textId="517ADA59" w:rsidR="00C456F6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1-  ت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>ع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ن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از و کار مال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برا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پرداخت اسناد نشر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ات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پاداش، حق الزحمه و حق داور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3C54B571" w14:textId="5A0A1664" w:rsidR="007E3B83" w:rsidRDefault="00C456F6" w:rsidP="007E3B83">
            <w:pPr>
              <w:jc w:val="lowKashida"/>
              <w:rPr>
                <w:rFonts w:cs="B Nazanin" w:hint="cs"/>
                <w:sz w:val="24"/>
                <w:szCs w:val="24"/>
                <w:rtl/>
              </w:rPr>
            </w:pPr>
            <w:r w:rsidRPr="00FF67CF">
              <w:rPr>
                <w:rFonts w:cs="B Nazanin" w:hint="cs"/>
                <w:sz w:val="24"/>
                <w:szCs w:val="24"/>
                <w:rtl/>
              </w:rPr>
              <w:t xml:space="preserve">مقرر شد کلیه درامدهای نشریات بلوکه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 xml:space="preserve">شده </w:t>
            </w:r>
            <w:r w:rsidRPr="00FF67CF">
              <w:rPr>
                <w:rFonts w:cs="B Nazanin" w:hint="cs"/>
                <w:sz w:val="24"/>
                <w:szCs w:val="24"/>
                <w:rtl/>
              </w:rPr>
              <w:t xml:space="preserve">و به سال بعد منتقل و کلیه اسناد مالی مربوط به نشریات از محل درآمد نشریات که </w:t>
            </w:r>
            <w:r w:rsidR="007E3B83">
              <w:rPr>
                <w:rFonts w:cs="B Nazanin" w:hint="cs"/>
                <w:sz w:val="24"/>
                <w:szCs w:val="24"/>
                <w:rtl/>
              </w:rPr>
              <w:t>ب</w:t>
            </w:r>
            <w:r w:rsidRPr="00FF67CF">
              <w:rPr>
                <w:rFonts w:cs="B Nazanin" w:hint="cs"/>
                <w:sz w:val="24"/>
                <w:szCs w:val="24"/>
                <w:rtl/>
              </w:rPr>
              <w:t>ه صورت تجمیع شده در اختیار کتابخانه مرکزی و مرکز اسناد قرار خواهد گرفت</w:t>
            </w:r>
            <w:r w:rsidR="007E3B83">
              <w:rPr>
                <w:rFonts w:cs="B Nazanin" w:hint="cs"/>
                <w:sz w:val="24"/>
                <w:szCs w:val="24"/>
                <w:rtl/>
              </w:rPr>
              <w:t>،</w:t>
            </w:r>
            <w:r w:rsidRPr="00FF67CF">
              <w:rPr>
                <w:rFonts w:cs="B Nazanin" w:hint="cs"/>
                <w:sz w:val="24"/>
                <w:szCs w:val="24"/>
                <w:rtl/>
              </w:rPr>
              <w:t xml:space="preserve"> پرداخت گردد</w:t>
            </w:r>
            <w:r w:rsidR="00FF67CF">
              <w:rPr>
                <w:rFonts w:cs="B Nazanin" w:hint="cs"/>
                <w:sz w:val="24"/>
                <w:szCs w:val="24"/>
                <w:rtl/>
              </w:rPr>
              <w:t xml:space="preserve">. </w:t>
            </w:r>
            <w:r w:rsidR="007E3B83">
              <w:rPr>
                <w:rFonts w:cs="B Nazanin" w:hint="cs"/>
                <w:sz w:val="24"/>
                <w:szCs w:val="24"/>
                <w:rtl/>
              </w:rPr>
              <w:t xml:space="preserve">همچنین آقای اکبرپور (حسابدار معاونت پژوهش و فناوری) به عنوان عامل مالی رسیدگی به درآمدها و هزینه های نشریات دانشگاه مشخص شدند. </w:t>
            </w:r>
          </w:p>
          <w:p w14:paraId="711765C4" w14:textId="6B15AA0D" w:rsidR="00C456F6" w:rsidRDefault="007E3B83" w:rsidP="007E3B83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همچنین در این جلسه تأکید شد تا تمام نشریات، درخواست پرداخت هزینه های خود را در اسرع وقت به صورت رسمی خطابه به رئیس کتابخانه مرکزی و مرکز اسناد دانشگاه</w:t>
            </w:r>
            <w:r w:rsidR="00FF67CF" w:rsidRPr="00FF67CF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رسال نموده و اسناد مالی لازم را به آقای اکبرپور تحویل دهند.</w:t>
            </w:r>
          </w:p>
          <w:p w14:paraId="363584C6" w14:textId="30333664" w:rsidR="00FF67CF" w:rsidRPr="00FF67CF" w:rsidRDefault="0014546B" w:rsidP="00FF67CF">
            <w:pPr>
              <w:jc w:val="lowKashida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="00FF67CF">
              <w:rPr>
                <w:rFonts w:cs="B Nazanin" w:hint="cs"/>
                <w:sz w:val="24"/>
                <w:szCs w:val="24"/>
                <w:rtl/>
              </w:rPr>
              <w:t>مقرر شد آقای اکبرپور انتقال درآمد نشریات از دانشکده ها به کتابخانه مرکزی را پیگیری نمای</w:t>
            </w:r>
            <w:r>
              <w:rPr>
                <w:rFonts w:cs="B Nazanin" w:hint="cs"/>
                <w:sz w:val="24"/>
                <w:szCs w:val="24"/>
                <w:rtl/>
              </w:rPr>
              <w:t>ن</w:t>
            </w:r>
            <w:r w:rsidR="00FF67CF">
              <w:rPr>
                <w:rFonts w:cs="B Nazanin" w:hint="cs"/>
                <w:sz w:val="24"/>
                <w:szCs w:val="24"/>
                <w:rtl/>
              </w:rPr>
              <w:t>د.</w:t>
            </w:r>
          </w:p>
          <w:p w14:paraId="707DD7C6" w14:textId="4E3AFC49" w:rsidR="00C456F6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2- 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>طرح موضوع</w:t>
            </w:r>
            <w:r>
              <w:rPr>
                <w:rtl/>
              </w:rPr>
              <w:t xml:space="preserve"> 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>پ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ی اقای دکتر اصغر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در جلسه</w:t>
            </w:r>
            <w:r w:rsidR="00FF67CF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47ED5216" w14:textId="2692CAF9" w:rsidR="00FF67CF" w:rsidRPr="00FF67CF" w:rsidRDefault="00FF67CF" w:rsidP="0014546B">
            <w:pPr>
              <w:jc w:val="lowKashida"/>
              <w:rPr>
                <w:rFonts w:cs="B Nazanin"/>
                <w:sz w:val="24"/>
                <w:szCs w:val="24"/>
              </w:rPr>
            </w:pPr>
            <w:r w:rsidRPr="00FF67CF">
              <w:rPr>
                <w:rFonts w:cs="B Nazanin" w:hint="cs"/>
                <w:sz w:val="24"/>
                <w:szCs w:val="24"/>
                <w:rtl/>
              </w:rPr>
              <w:t>مقرر شد با متمرکز شدن درآمدها در مرحله او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،</w:t>
            </w:r>
            <w:r w:rsidRPr="00FF67CF">
              <w:rPr>
                <w:rFonts w:cs="B Nazanin" w:hint="cs"/>
                <w:sz w:val="24"/>
                <w:szCs w:val="24"/>
                <w:rtl/>
              </w:rPr>
              <w:t xml:space="preserve"> پرداخت حق داوری تسریع وضمن موافقت با ایجاد کارتابل برای مدیرمسئولان و سردبیران، نامه ای به مدیریت منابع انسانی و پشتیبانی ارسال گردد. </w:t>
            </w:r>
          </w:p>
          <w:p w14:paraId="79E4A2F7" w14:textId="77777777" w:rsidR="00EE1783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3- 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معرف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عضا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ه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ات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تحر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ر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ه</w:t>
            </w:r>
            <w:r w:rsidR="00FF67CF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نشریه تاریخ ن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ه ایران بعد از اسلام</w:t>
            </w:r>
            <w:r w:rsidR="00FF67CF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26CBAA70" w14:textId="71D08347" w:rsidR="00C456F6" w:rsidRPr="00C456F6" w:rsidRDefault="00FF67CF" w:rsidP="00C456F6">
            <w:pPr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EE1783" w:rsidRPr="002E4760">
              <w:rPr>
                <w:rFonts w:cs="B Nazanin" w:hint="cs"/>
                <w:sz w:val="24"/>
                <w:szCs w:val="24"/>
                <w:rtl/>
              </w:rPr>
              <w:t xml:space="preserve">با موافقت کمسیون با اعضای پیشنهادی مقرر شد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ا</w:t>
            </w:r>
            <w:r w:rsidR="00EE1783" w:rsidRPr="002E4760">
              <w:rPr>
                <w:rFonts w:cs="B Nazanin" w:hint="cs"/>
                <w:sz w:val="24"/>
                <w:szCs w:val="24"/>
                <w:rtl/>
              </w:rPr>
              <w:t>حک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ا</w:t>
            </w:r>
            <w:r w:rsidR="00EE1783" w:rsidRPr="002E4760">
              <w:rPr>
                <w:rFonts w:cs="B Nazanin" w:hint="cs"/>
                <w:sz w:val="24"/>
                <w:szCs w:val="24"/>
                <w:rtl/>
              </w:rPr>
              <w:t xml:space="preserve">م ایشان توسط معاون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 xml:space="preserve">محترم </w:t>
            </w:r>
            <w:r w:rsidR="00EE1783" w:rsidRPr="002E4760">
              <w:rPr>
                <w:rFonts w:cs="B Nazanin" w:hint="cs"/>
                <w:sz w:val="24"/>
                <w:szCs w:val="24"/>
                <w:rtl/>
              </w:rPr>
              <w:t>پژوهش و فناوری صادر گردد</w:t>
            </w:r>
            <w:r w:rsidR="0014546B">
              <w:rPr>
                <w:rFonts w:cs="B Nazanin" w:hint="cs"/>
                <w:b/>
                <w:bCs/>
                <w:sz w:val="24"/>
                <w:szCs w:val="24"/>
                <w:rtl/>
              </w:rPr>
              <w:t>.</w:t>
            </w:r>
          </w:p>
          <w:p w14:paraId="40BD25D9" w14:textId="77777777" w:rsidR="00EE1783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4- 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معرف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ردب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ران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پ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شنهاد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نشریه عمران و محیط زیست</w:t>
            </w:r>
            <w:r w:rsidR="00EE1783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6E56468D" w14:textId="6302EED3" w:rsidR="00C456F6" w:rsidRPr="00C456F6" w:rsidRDefault="00EE1783" w:rsidP="00EE1783">
            <w:pPr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/>
                <w:sz w:val="24"/>
                <w:szCs w:val="24"/>
                <w:rtl/>
              </w:rPr>
              <w:t xml:space="preserve"> اعضا با انتصاب 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>
              <w:rPr>
                <w:rFonts w:cs="B Nazanin" w:hint="cs"/>
                <w:sz w:val="24"/>
                <w:szCs w:val="24"/>
                <w:rtl/>
              </w:rPr>
              <w:t>وحید نوران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موافقت کردند.</w:t>
            </w:r>
          </w:p>
          <w:p w14:paraId="7EDD9471" w14:textId="54497F11" w:rsidR="00C456F6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5- 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معرف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ردب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ران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پ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شنهاد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نشریه پردازش سیگنال پیشرفته</w:t>
            </w:r>
            <w:r w:rsidR="00EE1783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229C995A" w14:textId="1E3D24AB" w:rsidR="00EE1783" w:rsidRPr="00C456F6" w:rsidRDefault="00EE1783" w:rsidP="00EE1783">
            <w:pPr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/>
                <w:sz w:val="24"/>
                <w:szCs w:val="24"/>
                <w:rtl/>
              </w:rPr>
              <w:t>اعضا با انتصاب 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>
              <w:rPr>
                <w:rFonts w:cs="B Nazanin" w:hint="cs"/>
                <w:sz w:val="24"/>
                <w:szCs w:val="24"/>
                <w:rtl/>
              </w:rPr>
              <w:t>جواد فرونچ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موافقت کردند.</w:t>
            </w:r>
          </w:p>
          <w:p w14:paraId="1594B1C2" w14:textId="59D7FEC4" w:rsidR="00C456F6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6- 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معرف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مد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رمسئولان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پ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شنهاد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دانشکده کشاورزی</w:t>
            </w:r>
            <w:r w:rsidR="00EE1783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674932D3" w14:textId="77777777" w:rsidR="0014546B" w:rsidRDefault="00EE1783" w:rsidP="00A253D9">
            <w:pPr>
              <w:jc w:val="lowKashida"/>
              <w:rPr>
                <w:rFonts w:cs="B Nazanin" w:hint="cs"/>
                <w:sz w:val="24"/>
                <w:szCs w:val="24"/>
                <w:rtl/>
              </w:rPr>
            </w:pPr>
            <w:r w:rsidRPr="002E4760">
              <w:rPr>
                <w:rFonts w:cs="B Nazanin"/>
                <w:sz w:val="24"/>
                <w:szCs w:val="24"/>
                <w:rtl/>
              </w:rPr>
              <w:t>اعضا با انتصاب 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 w:rsidRPr="00EE1783">
              <w:rPr>
                <w:rFonts w:cs="B Nazanin"/>
                <w:sz w:val="24"/>
                <w:szCs w:val="24"/>
                <w:rtl/>
              </w:rPr>
              <w:t>شمس اله عبداله پور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E1783">
              <w:rPr>
                <w:rFonts w:cs="B Nazanin"/>
                <w:sz w:val="24"/>
                <w:szCs w:val="24"/>
                <w:rtl/>
              </w:rPr>
              <w:t>پژوهش ها</w:t>
            </w:r>
            <w:r w:rsidRPr="00EE1783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E1783">
              <w:rPr>
                <w:rFonts w:cs="B Nazanin"/>
                <w:sz w:val="24"/>
                <w:szCs w:val="24"/>
                <w:rtl/>
              </w:rPr>
              <w:t xml:space="preserve"> صنا</w:t>
            </w:r>
            <w:r w:rsidRPr="00EE1783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E1783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EE1783">
              <w:rPr>
                <w:rFonts w:cs="B Nazanin"/>
                <w:sz w:val="24"/>
                <w:szCs w:val="24"/>
                <w:rtl/>
              </w:rPr>
              <w:t xml:space="preserve"> غذا</w:t>
            </w:r>
            <w:r w:rsidRPr="00EE1783">
              <w:rPr>
                <w:rFonts w:cs="B Nazanin" w:hint="cs"/>
                <w:sz w:val="24"/>
                <w:szCs w:val="24"/>
                <w:rtl/>
              </w:rPr>
              <w:t>یی</w:t>
            </w:r>
            <w:r>
              <w:rPr>
                <w:rFonts w:cs="B Nazanin" w:hint="cs"/>
                <w:sz w:val="24"/>
                <w:szCs w:val="24"/>
                <w:rtl/>
              </w:rPr>
              <w:t>،</w:t>
            </w:r>
            <w:r w:rsidRPr="00EE17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E4760">
              <w:rPr>
                <w:rFonts w:cs="B Nazanin"/>
                <w:sz w:val="24"/>
                <w:szCs w:val="24"/>
                <w:rtl/>
              </w:rPr>
              <w:t>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حس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جانمحمد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="00A253D9">
              <w:rPr>
                <w:rtl/>
              </w:rPr>
              <w:t xml:space="preserve">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پژوهش ها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علوم دام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>
              <w:rPr>
                <w:rFonts w:cs="B Nazanin" w:hint="cs"/>
                <w:sz w:val="24"/>
                <w:szCs w:val="24"/>
                <w:rtl/>
              </w:rPr>
              <w:t>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عل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حس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زاده دل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دانش آب و خاک</w:t>
            </w:r>
            <w:r w:rsidR="00A253D9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E4760">
              <w:rPr>
                <w:rFonts w:cs="B Nazanin"/>
                <w:sz w:val="24"/>
                <w:szCs w:val="24"/>
                <w:rtl/>
              </w:rPr>
              <w:t>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موس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صابر 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پژوهش ها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کاربرد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در گ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اه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>
              <w:rPr>
                <w:rFonts w:cs="B Nazanin" w:hint="cs"/>
                <w:sz w:val="24"/>
                <w:szCs w:val="24"/>
                <w:rtl/>
              </w:rPr>
              <w:t>،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E4760">
              <w:rPr>
                <w:rFonts w:cs="B Nazanin"/>
                <w:sz w:val="24"/>
                <w:szCs w:val="24"/>
                <w:rtl/>
              </w:rPr>
              <w:t>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حس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نو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مکان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زاس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ون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کشاورز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E4760">
              <w:rPr>
                <w:rFonts w:cs="B Nazanin"/>
                <w:sz w:val="24"/>
                <w:szCs w:val="24"/>
                <w:rtl/>
              </w:rPr>
              <w:t>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صفر نصراله زاده 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>دانش کشاورز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و تول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پا</w:t>
            </w:r>
            <w:r w:rsidR="00A253D9" w:rsidRPr="00A253D9">
              <w:rPr>
                <w:rFonts w:cs="B Nazanin" w:hint="cs"/>
                <w:sz w:val="24"/>
                <w:szCs w:val="24"/>
                <w:rtl/>
              </w:rPr>
              <w:t>ی</w:t>
            </w:r>
            <w:r w:rsidR="00A253D9" w:rsidRPr="00A253D9">
              <w:rPr>
                <w:rFonts w:cs="B Nazanin" w:hint="eastAsia"/>
                <w:sz w:val="24"/>
                <w:szCs w:val="24"/>
                <w:rtl/>
              </w:rPr>
              <w:t>دار</w:t>
            </w:r>
            <w:r w:rsidR="00A253D9" w:rsidRPr="00A253D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A253D9">
              <w:rPr>
                <w:rFonts w:cs="B Nazanin" w:hint="cs"/>
                <w:sz w:val="24"/>
                <w:szCs w:val="24"/>
                <w:rtl/>
              </w:rPr>
              <w:t>موافقت کردند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5CD8F53B" w14:textId="31ADE416" w:rsidR="0014546B" w:rsidRDefault="00A253D9" w:rsidP="0014546B">
            <w:pPr>
              <w:jc w:val="lowKashida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ا توجه به اینکه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 xml:space="preserve">طبق آیین نامه شورای راهبری نشریات علمی دانشگاه،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 xml:space="preserve">مدیر مسئول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 xml:space="preserve">باید از میان همکاران هیئت علمی شاغل پیشنهاد و انتخاب شود، اعضای کمیسیون با شخص پیشنهادی برای تصدی مسئولیت مدیر مسئولی نشریه علمی </w:t>
            </w:r>
            <w:r w:rsidR="0014546B" w:rsidRPr="00A253D9">
              <w:rPr>
                <w:rFonts w:cs="B Nazanin"/>
                <w:sz w:val="24"/>
                <w:szCs w:val="24"/>
              </w:rPr>
              <w:t>Journal of Plant Physiology and Breeding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با توجه به بازنشستگی ایشان موافقت نکردند. بر این اساس از دانشکده درخواست شد تا اشخاص واجد شرایط دیگری را در این خصوص برای بررسی در جلسۀ آتی معرفی نمایند.</w:t>
            </w:r>
          </w:p>
          <w:p w14:paraId="047418F3" w14:textId="17C3EF8F" w:rsidR="00C456F6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7- 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معرف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سردب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ران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پ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شنهاد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نشریه مهندسی برق</w:t>
            </w:r>
            <w:r w:rsidR="00A253D9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0BF9FF76" w14:textId="74D028AC" w:rsidR="00A253D9" w:rsidRPr="00C456F6" w:rsidRDefault="00A253D9" w:rsidP="00D76F8B">
            <w:pPr>
              <w:rPr>
                <w:rFonts w:cs="B Nazanin"/>
                <w:b/>
                <w:bCs/>
                <w:sz w:val="24"/>
                <w:szCs w:val="24"/>
              </w:rPr>
            </w:pPr>
            <w:r w:rsidRPr="002E4760">
              <w:rPr>
                <w:rFonts w:cs="B Nazanin"/>
                <w:sz w:val="24"/>
                <w:szCs w:val="24"/>
                <w:rtl/>
              </w:rPr>
              <w:t>اعضا با انتصاب آقا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دکتر </w:t>
            </w:r>
            <w:r w:rsidR="00D76F8B">
              <w:rPr>
                <w:rFonts w:cs="B Nazanin" w:hint="cs"/>
                <w:sz w:val="24"/>
                <w:szCs w:val="24"/>
                <w:rtl/>
              </w:rPr>
              <w:t>ابراهیم بابائی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به‌عنوان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سردبیر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نشر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E4760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E4760">
              <w:rPr>
                <w:rFonts w:cs="B Nazanin"/>
                <w:sz w:val="24"/>
                <w:szCs w:val="24"/>
                <w:rtl/>
              </w:rPr>
              <w:t xml:space="preserve"> موافقت کردند.</w:t>
            </w:r>
          </w:p>
          <w:p w14:paraId="449331E9" w14:textId="7D11C5DD" w:rsidR="001C3A40" w:rsidRDefault="00C456F6" w:rsidP="00C456F6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8- 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معرف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اعضای 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>ه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ات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تحر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ر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ه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 ب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 w:rsidRPr="00C456F6">
              <w:rPr>
                <w:rFonts w:cs="B Nazanin" w:hint="eastAsia"/>
                <w:b/>
                <w:bCs/>
                <w:sz w:val="24"/>
                <w:szCs w:val="24"/>
                <w:rtl/>
              </w:rPr>
              <w:t>ت</w:t>
            </w:r>
            <w:r w:rsidRPr="00C456F6">
              <w:rPr>
                <w:rFonts w:cs="B Nazanin"/>
                <w:b/>
                <w:bCs/>
                <w:sz w:val="24"/>
                <w:szCs w:val="24"/>
                <w:rtl/>
              </w:rPr>
              <w:t xml:space="preserve"> الملل</w:t>
            </w:r>
            <w:r w:rsidRPr="00C456F6">
              <w:rPr>
                <w:rFonts w:cs="B Nazanin" w:hint="cs"/>
                <w:b/>
                <w:bCs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نشریه پژوهش های نوین دینی</w:t>
            </w:r>
            <w:r w:rsidR="00D76F8B">
              <w:rPr>
                <w:rFonts w:cs="B Nazanin" w:hint="cs"/>
                <w:b/>
                <w:bCs/>
                <w:sz w:val="24"/>
                <w:szCs w:val="24"/>
                <w:rtl/>
              </w:rPr>
              <w:t>:</w:t>
            </w:r>
          </w:p>
          <w:p w14:paraId="1638DA65" w14:textId="45C5B290" w:rsidR="002160A5" w:rsidRPr="002E4760" w:rsidRDefault="00D76F8B" w:rsidP="0014546B">
            <w:pPr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2E4760">
              <w:rPr>
                <w:rFonts w:cs="B Nazanin" w:hint="cs"/>
                <w:sz w:val="24"/>
                <w:szCs w:val="24"/>
                <w:rtl/>
              </w:rPr>
              <w:t>اعض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کمیسیون با انتصاب اعضای پیشنهادی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بین المللی مشروط به انتشار چکیده گسترده (</w:t>
            </w:r>
            <w:r w:rsidR="0014546B">
              <w:rPr>
                <w:rFonts w:cs="B Nazanin"/>
                <w:sz w:val="24"/>
                <w:szCs w:val="24"/>
              </w:rPr>
              <w:t>Extended Abstract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به زبان 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 xml:space="preserve">عربی </w:t>
            </w:r>
            <w:r w:rsidR="0014546B">
              <w:rPr>
                <w:rFonts w:cs="B Nazanin" w:hint="cs"/>
                <w:sz w:val="24"/>
                <w:szCs w:val="24"/>
                <w:rtl/>
              </w:rPr>
              <w:t>و/یا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نگلیسی موافقت کردند و </w:t>
            </w:r>
            <w:r w:rsidRPr="002E4760">
              <w:rPr>
                <w:rFonts w:cs="B Nazanin" w:hint="cs"/>
                <w:sz w:val="24"/>
                <w:szCs w:val="24"/>
                <w:rtl/>
              </w:rPr>
              <w:t>مقرر شد حکم ایشان توسط معاون پژوهش و فناوری صادر گردد.</w:t>
            </w:r>
          </w:p>
        </w:tc>
      </w:tr>
    </w:tbl>
    <w:p w14:paraId="2832C3AA" w14:textId="77777777" w:rsidR="007469A2" w:rsidRPr="002E4760" w:rsidRDefault="007469A2" w:rsidP="00F906EE">
      <w:pPr>
        <w:spacing w:after="0" w:line="240" w:lineRule="auto"/>
        <w:jc w:val="center"/>
        <w:rPr>
          <w:rFonts w:cs="B Nazanin"/>
          <w:b/>
          <w:bCs/>
          <w:sz w:val="24"/>
          <w:szCs w:val="24"/>
        </w:rPr>
      </w:pPr>
    </w:p>
    <w:p w14:paraId="3E891D2F" w14:textId="77777777" w:rsidR="007469A2" w:rsidRPr="002E4760" w:rsidRDefault="007469A2" w:rsidP="00F906EE">
      <w:pPr>
        <w:spacing w:after="0" w:line="240" w:lineRule="auto"/>
        <w:rPr>
          <w:rFonts w:cs="B Nazanin"/>
          <w:sz w:val="24"/>
          <w:szCs w:val="24"/>
        </w:rPr>
      </w:pPr>
    </w:p>
    <w:p w14:paraId="2D317868" w14:textId="77777777" w:rsidR="007469A2" w:rsidRPr="002E4760" w:rsidRDefault="007469A2" w:rsidP="00F906EE">
      <w:pPr>
        <w:spacing w:after="0" w:line="240" w:lineRule="auto"/>
        <w:rPr>
          <w:rFonts w:cs="B Nazanin"/>
          <w:sz w:val="24"/>
          <w:szCs w:val="24"/>
        </w:rPr>
      </w:pPr>
    </w:p>
    <w:p w14:paraId="5DE4E993" w14:textId="77777777" w:rsidR="007469A2" w:rsidRPr="002E4760" w:rsidRDefault="007469A2" w:rsidP="00F906EE">
      <w:pPr>
        <w:spacing w:after="0" w:line="240" w:lineRule="auto"/>
        <w:rPr>
          <w:rFonts w:cs="B Nazanin"/>
          <w:sz w:val="24"/>
          <w:szCs w:val="24"/>
        </w:rPr>
      </w:pPr>
    </w:p>
    <w:sectPr w:rsidR="007469A2" w:rsidRPr="002E4760" w:rsidSect="003E4E2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7ECAB4" w14:textId="77777777" w:rsidR="00B41BC3" w:rsidRDefault="00B41BC3" w:rsidP="00BD06BC">
      <w:pPr>
        <w:spacing w:after="0" w:line="240" w:lineRule="auto"/>
      </w:pPr>
      <w:r>
        <w:separator/>
      </w:r>
    </w:p>
  </w:endnote>
  <w:endnote w:type="continuationSeparator" w:id="0">
    <w:p w14:paraId="559E2458" w14:textId="77777777" w:rsidR="00B41BC3" w:rsidRDefault="00B41BC3" w:rsidP="00BD0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IDFont+F3">
    <w:altName w:val="Times New Roman"/>
    <w:panose1 w:val="00000000000000000000"/>
    <w:charset w:val="00"/>
    <w:family w:val="roman"/>
    <w:notTrueType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885635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5B9B4" w14:textId="348210E3" w:rsidR="007469A2" w:rsidRDefault="007469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1258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37222680" w14:textId="77777777" w:rsidR="00AB0E27" w:rsidRDefault="00AB0E2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CFBE00" w14:textId="77777777" w:rsidR="00B41BC3" w:rsidRDefault="00B41BC3" w:rsidP="00BD06BC">
      <w:pPr>
        <w:spacing w:after="0" w:line="240" w:lineRule="auto"/>
      </w:pPr>
      <w:r>
        <w:separator/>
      </w:r>
    </w:p>
  </w:footnote>
  <w:footnote w:type="continuationSeparator" w:id="0">
    <w:p w14:paraId="35E027BC" w14:textId="77777777" w:rsidR="00B41BC3" w:rsidRDefault="00B41BC3" w:rsidP="00BD0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5D5009" w14:textId="77777777" w:rsidR="00A6062D" w:rsidRDefault="00A6062D">
    <w:pPr>
      <w:pStyle w:val="Header"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587B3EB" wp14:editId="220E33A3">
          <wp:simplePos x="0" y="0"/>
          <wp:positionH relativeFrom="column">
            <wp:posOffset>4045044</wp:posOffset>
          </wp:positionH>
          <wp:positionV relativeFrom="paragraph">
            <wp:posOffset>55814</wp:posOffset>
          </wp:positionV>
          <wp:extent cx="782955" cy="547246"/>
          <wp:effectExtent l="0" t="0" r="0" b="571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 edited 29.7.97 crp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955" cy="5472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="00AB0E27">
      <w:rPr>
        <w:rFonts w:cs="B Zar"/>
        <w:b/>
        <w:bCs/>
        <w:rtl/>
      </w:rPr>
      <w:t>باسمه‌تعال</w:t>
    </w:r>
    <w:r w:rsidR="00AB0E27">
      <w:rPr>
        <w:rFonts w:cs="B Zar" w:hint="cs"/>
        <w:b/>
        <w:bCs/>
        <w:rtl/>
      </w:rPr>
      <w:t>ی</w:t>
    </w:r>
    <w:r>
      <w:tab/>
    </w:r>
  </w:p>
  <w:p w14:paraId="69D452FE" w14:textId="77777777" w:rsidR="00A6062D" w:rsidRDefault="00A6062D" w:rsidP="00A6062D">
    <w:pPr>
      <w:pStyle w:val="Header"/>
      <w:rPr>
        <w:rFonts w:cs="B Zar"/>
        <w:b/>
        <w:bCs/>
        <w:rtl/>
      </w:rPr>
    </w:pPr>
  </w:p>
  <w:p w14:paraId="1180BF81" w14:textId="77777777" w:rsidR="00A6062D" w:rsidRDefault="00A6062D" w:rsidP="00A6062D">
    <w:pPr>
      <w:pStyle w:val="Header"/>
      <w:rPr>
        <w:rFonts w:cs="B Zar"/>
        <w:b/>
        <w:bCs/>
        <w:rtl/>
      </w:rPr>
    </w:pPr>
  </w:p>
  <w:p w14:paraId="133F7A8D" w14:textId="77777777" w:rsidR="00A6062D" w:rsidRPr="00A6062D" w:rsidRDefault="00A6062D" w:rsidP="00A6062D">
    <w:pPr>
      <w:pStyle w:val="Header"/>
      <w:rPr>
        <w:rFonts w:cs="B Zar"/>
        <w:b/>
        <w:bCs/>
      </w:rPr>
    </w:pPr>
    <w:r w:rsidRPr="00A6062D">
      <w:rPr>
        <w:rFonts w:cs="B Zar" w:hint="cs"/>
        <w:b/>
        <w:bCs/>
        <w:rtl/>
      </w:rPr>
      <w:t xml:space="preserve">کمیسیون </w:t>
    </w:r>
    <w:r w:rsidR="00AB0E27">
      <w:rPr>
        <w:rFonts w:cs="B Zar"/>
        <w:b/>
        <w:bCs/>
        <w:rtl/>
      </w:rPr>
      <w:t>س</w:t>
    </w:r>
    <w:r w:rsidR="00AB0E27">
      <w:rPr>
        <w:rFonts w:cs="B Zar" w:hint="cs"/>
        <w:b/>
        <w:bCs/>
        <w:rtl/>
      </w:rPr>
      <w:t>ی</w:t>
    </w:r>
    <w:r w:rsidR="00AB0E27">
      <w:rPr>
        <w:rFonts w:cs="B Zar" w:hint="eastAsia"/>
        <w:b/>
        <w:bCs/>
        <w:rtl/>
      </w:rPr>
      <w:t>است‌گذار</w:t>
    </w:r>
    <w:r w:rsidR="00AB0E27">
      <w:rPr>
        <w:rFonts w:cs="B Zar" w:hint="cs"/>
        <w:b/>
        <w:bCs/>
        <w:rtl/>
      </w:rPr>
      <w:t>ی</w:t>
    </w:r>
    <w:r w:rsidRPr="00A6062D">
      <w:rPr>
        <w:rFonts w:cs="B Zar" w:hint="cs"/>
        <w:b/>
        <w:bCs/>
        <w:rtl/>
      </w:rPr>
      <w:t>، پایش و ارتقاء نشریات علمی دانشگاه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B64BD"/>
    <w:multiLevelType w:val="hybridMultilevel"/>
    <w:tmpl w:val="081ED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067C2"/>
    <w:multiLevelType w:val="hybridMultilevel"/>
    <w:tmpl w:val="29E0C188"/>
    <w:lvl w:ilvl="0" w:tplc="4282CA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TaysDA1AwIjQyUdpeDU4uLM/DyQAsNaAPm2lR0sAAAA"/>
  </w:docVars>
  <w:rsids>
    <w:rsidRoot w:val="00B573A2"/>
    <w:rsid w:val="00031258"/>
    <w:rsid w:val="000378FC"/>
    <w:rsid w:val="00042B77"/>
    <w:rsid w:val="00047B19"/>
    <w:rsid w:val="000868CE"/>
    <w:rsid w:val="00097958"/>
    <w:rsid w:val="000A7800"/>
    <w:rsid w:val="000C3877"/>
    <w:rsid w:val="000D5445"/>
    <w:rsid w:val="000D66A7"/>
    <w:rsid w:val="000E4338"/>
    <w:rsid w:val="000F1E74"/>
    <w:rsid w:val="000F3DEA"/>
    <w:rsid w:val="001414D0"/>
    <w:rsid w:val="0014546B"/>
    <w:rsid w:val="00160697"/>
    <w:rsid w:val="001C3A40"/>
    <w:rsid w:val="001D14C0"/>
    <w:rsid w:val="001D1B75"/>
    <w:rsid w:val="001D6D35"/>
    <w:rsid w:val="001E134F"/>
    <w:rsid w:val="002160A5"/>
    <w:rsid w:val="0022506B"/>
    <w:rsid w:val="0022553F"/>
    <w:rsid w:val="00237DD1"/>
    <w:rsid w:val="0024259D"/>
    <w:rsid w:val="002474F1"/>
    <w:rsid w:val="00253DDF"/>
    <w:rsid w:val="0028165A"/>
    <w:rsid w:val="002829F1"/>
    <w:rsid w:val="00287186"/>
    <w:rsid w:val="002B6429"/>
    <w:rsid w:val="002E4760"/>
    <w:rsid w:val="003244B6"/>
    <w:rsid w:val="00355201"/>
    <w:rsid w:val="003B5B34"/>
    <w:rsid w:val="003E4E26"/>
    <w:rsid w:val="00431518"/>
    <w:rsid w:val="00475E2C"/>
    <w:rsid w:val="004A268F"/>
    <w:rsid w:val="004C01C9"/>
    <w:rsid w:val="004D4667"/>
    <w:rsid w:val="004F204C"/>
    <w:rsid w:val="00524632"/>
    <w:rsid w:val="00552CCC"/>
    <w:rsid w:val="00555192"/>
    <w:rsid w:val="00560183"/>
    <w:rsid w:val="005670EA"/>
    <w:rsid w:val="00591C89"/>
    <w:rsid w:val="005968EC"/>
    <w:rsid w:val="00597303"/>
    <w:rsid w:val="005C1105"/>
    <w:rsid w:val="006403B1"/>
    <w:rsid w:val="00680407"/>
    <w:rsid w:val="0068278C"/>
    <w:rsid w:val="00703D86"/>
    <w:rsid w:val="007469A2"/>
    <w:rsid w:val="007E3B83"/>
    <w:rsid w:val="008274AC"/>
    <w:rsid w:val="0083007E"/>
    <w:rsid w:val="00853233"/>
    <w:rsid w:val="00882A74"/>
    <w:rsid w:val="008D0737"/>
    <w:rsid w:val="009351F8"/>
    <w:rsid w:val="00952B60"/>
    <w:rsid w:val="00992DFE"/>
    <w:rsid w:val="009E4305"/>
    <w:rsid w:val="00A0305E"/>
    <w:rsid w:val="00A253D9"/>
    <w:rsid w:val="00A522A4"/>
    <w:rsid w:val="00A6062D"/>
    <w:rsid w:val="00A90FB5"/>
    <w:rsid w:val="00A9233C"/>
    <w:rsid w:val="00A9377E"/>
    <w:rsid w:val="00AB0E27"/>
    <w:rsid w:val="00AB78BD"/>
    <w:rsid w:val="00AC48A0"/>
    <w:rsid w:val="00B41BC3"/>
    <w:rsid w:val="00B573A2"/>
    <w:rsid w:val="00B972FB"/>
    <w:rsid w:val="00BA2216"/>
    <w:rsid w:val="00BA3F8B"/>
    <w:rsid w:val="00BD06BC"/>
    <w:rsid w:val="00BD2572"/>
    <w:rsid w:val="00BD586E"/>
    <w:rsid w:val="00C06187"/>
    <w:rsid w:val="00C1745F"/>
    <w:rsid w:val="00C310E6"/>
    <w:rsid w:val="00C456F6"/>
    <w:rsid w:val="00C865C5"/>
    <w:rsid w:val="00CB70B4"/>
    <w:rsid w:val="00D76F8B"/>
    <w:rsid w:val="00E033D5"/>
    <w:rsid w:val="00E1512A"/>
    <w:rsid w:val="00E25827"/>
    <w:rsid w:val="00E77786"/>
    <w:rsid w:val="00EC5F84"/>
    <w:rsid w:val="00EE1783"/>
    <w:rsid w:val="00F807B5"/>
    <w:rsid w:val="00F906EE"/>
    <w:rsid w:val="00F948E9"/>
    <w:rsid w:val="00FC5362"/>
    <w:rsid w:val="00FF6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41BAD141"/>
  <w15:chartTrackingRefBased/>
  <w15:docId w15:val="{5DE054B2-3725-41CE-B385-C411A8296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F8B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0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0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6BC"/>
  </w:style>
  <w:style w:type="paragraph" w:styleId="Footer">
    <w:name w:val="footer"/>
    <w:basedOn w:val="Normal"/>
    <w:link w:val="FooterChar"/>
    <w:uiPriority w:val="99"/>
    <w:unhideWhenUsed/>
    <w:rsid w:val="00BD0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6BC"/>
  </w:style>
  <w:style w:type="paragraph" w:styleId="ListParagraph">
    <w:name w:val="List Paragraph"/>
    <w:basedOn w:val="Normal"/>
    <w:uiPriority w:val="34"/>
    <w:qFormat/>
    <w:rsid w:val="00E25827"/>
    <w:pPr>
      <w:ind w:left="720"/>
      <w:contextualSpacing/>
    </w:pPr>
  </w:style>
  <w:style w:type="character" w:customStyle="1" w:styleId="fontstyle01">
    <w:name w:val="fontstyle01"/>
    <w:basedOn w:val="DefaultParagraphFont"/>
    <w:rsid w:val="001E134F"/>
    <w:rPr>
      <w:rFonts w:ascii="CIDFont+F3" w:hAnsi="CIDFont+F3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0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doo.net</Company>
  <LinksUpToDate>false</LinksUpToDate>
  <CharactersWithSpaces>4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3-10T11:19:00Z</dcterms:created>
  <dcterms:modified xsi:type="dcterms:W3CDTF">2020-03-10T11:19:00Z</dcterms:modified>
</cp:coreProperties>
</file>